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07c8a47baab34a6e1390a25698e11940b71bb"/>
      <w:r>
        <w:t xml:space="preserve">Lesson 14: Sort and Color Expressions and Images within 5</w:t>
      </w:r>
      <w:bookmarkEnd w:id="20"/>
    </w:p>
    <w:p>
      <w:pPr>
        <w:numPr>
          <w:ilvl w:val="0"/>
          <w:numId w:val="1001"/>
        </w:numPr>
      </w:pPr>
      <w:r>
        <w:t xml:space="preserve">Let’s practice adding and subtracting.</w:t>
      </w:r>
    </w:p>
    <w:p>
      <w:pPr>
        <w:pStyle w:val="Heading3"/>
      </w:pPr>
      <w:bookmarkStart w:id="21" w:name="owl-color"/>
      <w:r>
        <w:t xml:space="preserve">14.1: Owl Color</w:t>
      </w:r>
      <w:bookmarkEnd w:id="21"/>
    </w:p>
    <w:p>
      <w:pPr>
        <w:pStyle w:val="FirstParagraph"/>
      </w:pPr>
      <w:r>
        <w:t xml:space="preserve">Color each section.</w:t>
      </w:r>
    </w:p>
    <w:p>
      <w:pPr>
        <w:pStyle w:val="BodyText"/>
      </w:pPr>
      <w:r>
        <w:drawing>
          <wp:inline>
            <wp:extent cx="5721880" cy="6850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11.3668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880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enters-choice-time"/>
      <w:r>
        <w:t xml:space="preserve">14.3: Centers: Choice Time</w:t>
      </w:r>
      <w:bookmarkEnd w:id="23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290611.4387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12.0657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12.1006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30.5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30.585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9:50:31Z</dcterms:created>
  <dcterms:modified xsi:type="dcterms:W3CDTF">2021-10-03T1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hbaErMLwrVu5c6LCdVQlx95JC9gTQ8/1jZOKalKdTOk4j8vjIRxoifbyR3zZpnjpRykiYRHsvpy7X5GKruRUg==</vt:lpwstr>
  </property>
</Properties>
</file>